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Chile</w:t>
      </w:r>
      <w:r>
        <w:t xml:space="preserve"> </w:t>
      </w:r>
      <w:r>
        <w:t xml:space="preserve">Santiago</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ales Executive position at [Company Name] in Chile Santiago. As a seasoned sales professional with a proven track record of driving revenue growth and building strong client relationships, I am eager to contribute my expertise to your organization’s success in one of South America’s most dynamic markets. Chile Santiago, with its vibrant economy and strategic importance as a regional hub, offers an exceptional opportunity to leverage my skills in sales strategy, relationship management, and market expansion.</w:t>
      </w:r>
    </w:p>
    <w:p>
      <w:pPr>
        <w:pStyle w:val="BodyText"/>
      </w:pPr>
      <w:r>
        <w:t xml:space="preserve">Throughout my career as a Sales Executive, I have consistently demonstrated the ability to identify and capitalize on growth opportunities while aligning with the unique needs of diverse clients. My experience spans industries such as technology, consumer goods, and financial services, where I have successfully led sales teams and executed strategies that exceed revenue targets by 20-30% annually. In Chile Santiago, where competition is fierce and customer expectations are high, I believe my strategic mindset and adaptability will enable me to deliver exceptional results for your organization.</w:t>
      </w:r>
    </w:p>
    <w:bookmarkStart w:id="20" w:name="why-chile-santiago"/>
    <w:p>
      <w:pPr>
        <w:pStyle w:val="Heading2"/>
      </w:pPr>
      <w:r>
        <w:t xml:space="preserve">Why Chile Santiago?</w:t>
      </w:r>
    </w:p>
    <w:p>
      <w:pPr>
        <w:pStyle w:val="FirstParagraph"/>
      </w:pPr>
      <w:r>
        <w:t xml:space="preserve">Chile Santiago is not just a location; it is a gateway to South America’s largest economies and a hub of innovation, culture, and commerce. The city’s bustling business environment, combined with its growing demand for high-quality products and services, makes it an ideal market for sales professionals who thrive on challenges and opportunities. My deep understanding of the Chilean market, including local consumer behavior, regulatory frameworks, and cultural nuances, positions me to build meaningful connections with clients and stakeholders in Santiago.</w:t>
      </w:r>
    </w:p>
    <w:p>
      <w:pPr>
        <w:pStyle w:val="BodyText"/>
      </w:pPr>
      <w:r>
        <w:t xml:space="preserve">Having worked with international companies operating in Latin America, I have developed a keen awareness of the importance of cultural sensitivity and localized strategies. In Chile Santiago, where business relationships are often built on trust and personal rapport, my ability to communicate effectively in both Spanish and English—alongside my genuine passion for understanding local customs—enables me to foster long-term partnerships. This aligns seamlessly with the values of [Company Name], which likely prioritizes client-centric approaches and market-specific solutions.</w:t>
      </w:r>
    </w:p>
    <w:bookmarkEnd w:id="20"/>
    <w:bookmarkStart w:id="21" w:name="key-strengths-as-a-sales-executive"/>
    <w:p>
      <w:pPr>
        <w:pStyle w:val="Heading2"/>
      </w:pPr>
      <w:r>
        <w:t xml:space="preserve">Key Strengths as a Sales Executive</w:t>
      </w:r>
    </w:p>
    <w:p>
      <w:pPr>
        <w:pStyle w:val="FirstParagraph"/>
      </w:pPr>
      <w:r>
        <w:t xml:space="preserve">As a Sales Executive, I pride myself on my ability to combine analytical thinking with creative problem-solving. My approach is rooted in data-driven decision-making, where I utilize CRM tools and market insights to identify trends, forecast demand, and tailor strategies that meet both client needs and organizational goals. In Chile Santiago’s competitive landscape, this skill set allows me to stay ahead of industry shifts while maintaining a customer-focused mindset.</w:t>
      </w:r>
    </w:p>
    <w:p>
      <w:pPr>
        <w:pStyle w:val="BodyText"/>
      </w:pPr>
      <w:r>
        <w:t xml:space="preserve">One of my core strengths is my ability to build and lead high-performing sales teams. I have experience mentoring junior professionals, fostering a collaborative culture, and creating pipelines that consistently meet or exceed targets. For example, during my time at [Previous Company], I spearheaded a sales initiative in Santiago that increased market share by 15% within six months by leveraging targeted outreach and personalized client engagement strategies. This success underscores my commitment to driving measurable outcomes through innovation and dedication.</w:t>
      </w:r>
    </w:p>
    <w:p>
      <w:pPr>
        <w:pStyle w:val="BodyText"/>
      </w:pPr>
      <w:r>
        <w:t xml:space="preserve">Additionally, my proficiency in negotiating complex deals and managing large accounts has consistently contributed to revenue growth. I understand that in Chile Santiago, where business decisions often involve multiple stakeholders, the ability to navigate intricate processes while maintaining a clear value proposition is critical. My track record of closing multi-million-dollar contracts and retaining clients through exceptional service further reinforces my suitability for this role.</w:t>
      </w:r>
    </w:p>
    <w:bookmarkEnd w:id="21"/>
    <w:bookmarkStart w:id="22" w:name="why-company-name"/>
    <w:p>
      <w:pPr>
        <w:pStyle w:val="Heading2"/>
      </w:pPr>
      <w:r>
        <w:t xml:space="preserve">Why [Company Name]?</w:t>
      </w:r>
    </w:p>
    <w:p>
      <w:pPr>
        <w:pStyle w:val="FirstParagraph"/>
      </w:pPr>
      <w:r>
        <w:t xml:space="preserve">[Company Name] has long been a leader in [industry/sector], and I am particularly impressed by your commitment to [specific company value, e.g., innovation, sustainability, or customer satisfaction]. In Chile Santiago, where the demand for [relevant product/service] is growing rapidly, your company’s reputation for excellence makes it an ideal place for me to contribute my expertise. I am especially drawn to the opportunity to work in a city that combines entrepreneurial spirit with a strong foundation of business acumen.</w:t>
      </w:r>
    </w:p>
    <w:p>
      <w:pPr>
        <w:pStyle w:val="BodyText"/>
      </w:pPr>
      <w:r>
        <w:t xml:space="preserve">What excites me most about this role is the chance to collaborate with a team that values creativity, integrity, and results. I am confident that my background in sales leadership, combined with my passion for Chile Santiago’s dynamic market, will enable me to make a meaningful impact. I am eager to bring my energy, experience, and vision to [Company Name] as you continue to expand your presence in this vital region.</w:t>
      </w:r>
    </w:p>
    <w:p>
      <w:pPr>
        <w:pStyle w:val="BodyText"/>
      </w:pPr>
      <w:r>
        <w:t xml:space="preserve">Thank you for considering my application. I would welcome the opportunity to discuss how my skills and experiences align with the goals of your team. Please feel free to contact me at [your phone number] or [your email address] at your earliest convenience. I look forward to the possibility of contributing to [Company Name]’s continued success in Chile Santiago.</w:t>
      </w:r>
    </w:p>
    <w:p>
      <w:pPr>
        <w:pStyle w:val="BodyText"/>
      </w:pPr>
      <w:r>
        <w:t xml:space="preserve">Sincerely,</w:t>
      </w:r>
    </w:p>
    <w:p>
      <w:pPr>
        <w:pStyle w:val="BodyText"/>
      </w:pPr>
      <w:r>
        <w:t xml:space="preserve">[Your Full Name]</w:t>
      </w:r>
    </w:p>
    <w:p>
      <w:pPr>
        <w:pStyle w:val="BodyText"/>
      </w:pP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Chile Santiago</dc:title>
  <dc:creator/>
  <dc:language>en</dc:language>
  <cp:keywords/>
  <dcterms:created xsi:type="dcterms:W3CDTF">2026-07-21T07:34:29Z</dcterms:created>
  <dcterms:modified xsi:type="dcterms:W3CDTF">2026-07-21T07:34:29Z</dcterms:modified>
</cp:coreProperties>
</file>

<file path=docProps/custom.xml><?xml version="1.0" encoding="utf-8"?>
<Properties xmlns="http://schemas.openxmlformats.org/officeDocument/2006/custom-properties" xmlns:vt="http://schemas.openxmlformats.org/officeDocument/2006/docPropsVTypes"/>
</file>